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7DBC" w:rsidRPr="00177DBC" w:rsidRDefault="00177DBC" w:rsidP="00177DBC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b/>
          <w:color w:val="222222"/>
          <w:sz w:val="24"/>
          <w:szCs w:val="24"/>
          <w:lang w:eastAsia="zh-CN"/>
        </w:rPr>
      </w:pPr>
      <w:r w:rsidRPr="00177DBC">
        <w:rPr>
          <w:rFonts w:ascii="Arial" w:eastAsia="Times New Roman" w:hAnsi="Arial" w:cs="Arial"/>
          <w:b/>
          <w:color w:val="222222"/>
          <w:sz w:val="24"/>
          <w:szCs w:val="24"/>
          <w:lang w:eastAsia="zh-CN"/>
        </w:rPr>
        <w:t>Admission Procedures for Communication Sciences and Disorders M.A. Program</w:t>
      </w:r>
    </w:p>
    <w:p w:rsidR="00DD4E60" w:rsidRPr="00DD4E60" w:rsidRDefault="00DD4E60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The </w:t>
      </w:r>
      <w:r w:rsidR="00705B72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California State University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-Fullerton (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CSU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F)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M.A. Commu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nication Sciences and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Disorders 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(CSD) program utilizes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an online service entitled Communication Science and Disorders Centralized Application Service (CSDCAS)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to process application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. </w:t>
      </w:r>
      <w:r w:rsidR="003D13E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This online application is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required in addition to the man</w:t>
      </w:r>
      <w:r w:rsidR="001517D4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datory application submitted to</w:t>
      </w:r>
      <w:r w:rsidR="002B1C5D">
        <w:rPr>
          <w:rStyle w:val="Hyperlink"/>
          <w:rFonts w:ascii="Arial" w:eastAsia="Times New Roman" w:hAnsi="Arial" w:cs="Arial"/>
          <w:sz w:val="24"/>
          <w:szCs w:val="24"/>
          <w:lang w:eastAsia="zh-CN"/>
        </w:rPr>
        <w:t xml:space="preserve"> </w:t>
      </w:r>
      <w:hyperlink r:id="rId5" w:history="1">
        <w:r w:rsidR="002B1C5D" w:rsidRPr="002B1C5D">
          <w:rPr>
            <w:rStyle w:val="Hyperlink"/>
            <w:rFonts w:ascii="Arial" w:eastAsia="Times New Roman" w:hAnsi="Arial" w:cs="Arial"/>
            <w:sz w:val="24"/>
            <w:szCs w:val="24"/>
            <w:lang w:eastAsia="zh-CN"/>
          </w:rPr>
          <w:t>CSU APPLY</w:t>
        </w:r>
      </w:hyperlink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>.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</w:t>
      </w:r>
    </w:p>
    <w:p w:rsidR="00DD4E60" w:rsidRPr="00DD4E60" w:rsidRDefault="00DD4E60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The </w:t>
      </w:r>
      <w:hyperlink r:id="rId6" w:history="1">
        <w:r w:rsidRPr="00C74C80">
          <w:rPr>
            <w:rStyle w:val="Hyperlink"/>
            <w:rFonts w:ascii="Arial" w:eastAsia="Times New Roman" w:hAnsi="Arial" w:cs="Arial"/>
            <w:sz w:val="24"/>
            <w:szCs w:val="24"/>
            <w:lang w:eastAsia="zh-CN"/>
          </w:rPr>
          <w:t>CSDCAS</w:t>
        </w:r>
      </w:hyperlink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is administered by an independent third party provider and is not associated with the 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CSUF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or the CSUMentor application system. The CSDCAS is a fee-based service that enables applicants to conveniently apply to multiple institutions. A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ll applicants to CSUF’s M.A. program in Communication Sciences and Disorders must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submit an application to </w:t>
      </w:r>
      <w:r w:rsidR="00705B72">
        <w:rPr>
          <w:rFonts w:ascii="Arial" w:eastAsia="Times New Roman" w:hAnsi="Arial" w:cs="Arial"/>
          <w:color w:val="222222"/>
          <w:sz w:val="24"/>
          <w:szCs w:val="24"/>
          <w:u w:val="single"/>
          <w:lang w:eastAsia="zh-CN"/>
        </w:rPr>
        <w:t>both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CSU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Mentor and CSDCAS</w:t>
      </w:r>
      <w:r w:rsidR="00133354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.</w:t>
      </w:r>
      <w:r w:rsidR="00EB74EC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</w:t>
      </w:r>
      <w:r w:rsidR="00133354">
        <w:rPr>
          <w:rFonts w:ascii="Arial" w:eastAsia="Times New Roman" w:hAnsi="Arial" w:cs="Arial"/>
          <w:b/>
          <w:color w:val="222222"/>
          <w:sz w:val="24"/>
          <w:szCs w:val="24"/>
          <w:lang w:eastAsia="zh-CN"/>
        </w:rPr>
        <w:t>A h</w:t>
      </w:r>
      <w:r w:rsidR="00133354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>ard copy</w:t>
      </w:r>
      <w:r w:rsidRPr="00EB74EC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 xml:space="preserve"> </w:t>
      </w:r>
      <w:r w:rsidR="00EB74EC" w:rsidRPr="00EB74EC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 xml:space="preserve">of </w:t>
      </w:r>
      <w:r w:rsidRPr="00EB74EC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 xml:space="preserve">application materials will </w:t>
      </w:r>
      <w:r w:rsidRPr="00EB74EC">
        <w:rPr>
          <w:rFonts w:ascii="Arial" w:eastAsia="Times New Roman" w:hAnsi="Arial" w:cs="Arial"/>
          <w:b/>
          <w:bCs/>
          <w:iCs/>
          <w:color w:val="222222"/>
          <w:sz w:val="24"/>
          <w:szCs w:val="24"/>
          <w:u w:val="single"/>
          <w:lang w:eastAsia="zh-CN"/>
        </w:rPr>
        <w:t>no longer</w:t>
      </w:r>
      <w:r w:rsidRPr="00EB74EC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 xml:space="preserve"> be accepted</w:t>
      </w:r>
      <w:r w:rsidR="00133354">
        <w:rPr>
          <w:rFonts w:ascii="Arial" w:eastAsia="Times New Roman" w:hAnsi="Arial" w:cs="Arial"/>
          <w:b/>
          <w:bCs/>
          <w:iCs/>
          <w:color w:val="222222"/>
          <w:sz w:val="24"/>
          <w:szCs w:val="24"/>
          <w:lang w:eastAsia="zh-CN"/>
        </w:rPr>
        <w:t xml:space="preserve"> by the University</w:t>
      </w:r>
      <w:r w:rsidRPr="00EB74EC">
        <w:rPr>
          <w:rFonts w:ascii="Arial" w:eastAsia="Times New Roman" w:hAnsi="Arial" w:cs="Arial"/>
          <w:bCs/>
          <w:iCs/>
          <w:color w:val="222222"/>
          <w:sz w:val="24"/>
          <w:szCs w:val="24"/>
          <w:lang w:eastAsia="zh-CN"/>
        </w:rPr>
        <w:t>.</w:t>
      </w:r>
      <w:r w:rsidR="00705B72" w:rsidRPr="00705B72">
        <w:rPr>
          <w:rFonts w:ascii="Arial" w:eastAsia="Times New Roman" w:hAnsi="Arial" w:cs="Arial"/>
          <w:bCs/>
          <w:iCs/>
          <w:color w:val="222222"/>
          <w:sz w:val="24"/>
          <w:szCs w:val="24"/>
          <w:lang w:eastAsia="zh-CN"/>
        </w:rPr>
        <w:t xml:space="preserve"> </w:t>
      </w:r>
    </w:p>
    <w:p w:rsidR="00DD4E60" w:rsidRPr="00DD4E60" w:rsidRDefault="00DD4E60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Applicati</w:t>
      </w:r>
      <w:r w:rsidR="00705B72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on for the M.A. in CSD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requires that certain forms (</w:t>
      </w:r>
      <w:r w:rsidR="00545785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listed below as </w:t>
      </w:r>
      <w:r w:rsidR="00EB74EC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#1, &amp;/or #5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) be filed with the Office of Admissions and Records and that certain documents be filed with </w:t>
      </w:r>
      <w:r w:rsidR="0040048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CSDCAS 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(</w:t>
      </w:r>
      <w:r w:rsidR="00545785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listed below as </w:t>
      </w:r>
      <w:r w:rsidR="00EB74EC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#2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, </w:t>
      </w:r>
      <w:r w:rsidR="00545785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#</w:t>
      </w:r>
      <w:r w:rsidR="00EB74EC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3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, </w:t>
      </w:r>
      <w:r w:rsidR="00545785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#</w:t>
      </w:r>
      <w:r w:rsidR="00EB74EC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4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, </w:t>
      </w:r>
      <w:r w:rsidRPr="00545785">
        <w:rPr>
          <w:rFonts w:ascii="Arial" w:eastAsia="Times New Roman" w:hAnsi="Arial" w:cs="Arial"/>
          <w:color w:val="222222"/>
          <w:sz w:val="24"/>
          <w:szCs w:val="24"/>
          <w:u w:val="single"/>
          <w:lang w:eastAsia="zh-CN"/>
        </w:rPr>
        <w:t xml:space="preserve">&amp;/or </w:t>
      </w:r>
      <w:r w:rsidR="00545785" w:rsidRPr="00545785">
        <w:rPr>
          <w:rFonts w:ascii="Arial" w:eastAsia="Times New Roman" w:hAnsi="Arial" w:cs="Arial"/>
          <w:color w:val="222222"/>
          <w:sz w:val="24"/>
          <w:szCs w:val="24"/>
          <w:u w:val="single"/>
          <w:lang w:eastAsia="zh-CN"/>
        </w:rPr>
        <w:t>#</w:t>
      </w:r>
      <w:r w:rsidR="00EB74EC">
        <w:rPr>
          <w:rFonts w:ascii="Arial" w:eastAsia="Times New Roman" w:hAnsi="Arial" w:cs="Arial"/>
          <w:color w:val="222222"/>
          <w:sz w:val="24"/>
          <w:szCs w:val="24"/>
          <w:u w:val="single"/>
          <w:lang w:eastAsia="zh-CN"/>
        </w:rPr>
        <w:t>5</w:t>
      </w:r>
      <w:r w:rsidR="00545785" w:rsidRPr="00545785">
        <w:rPr>
          <w:rFonts w:ascii="Arial" w:eastAsia="Times New Roman" w:hAnsi="Arial" w:cs="Arial"/>
          <w:color w:val="222222"/>
          <w:sz w:val="24"/>
          <w:szCs w:val="24"/>
          <w:u w:val="single"/>
          <w:lang w:eastAsia="zh-CN"/>
        </w:rPr>
        <w:t>, if applicable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). </w:t>
      </w:r>
    </w:p>
    <w:p w:rsidR="00DD4E60" w:rsidRPr="00DD4E60" w:rsidRDefault="00DD4E60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The Department </w:t>
      </w: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u w:val="single"/>
          <w:lang w:eastAsia="zh-CN"/>
        </w:rPr>
        <w:t xml:space="preserve">cannot process </w:t>
      </w: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>applications until all documents are on file</w:t>
      </w:r>
      <w:r w:rsidR="000832A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 with CSDCAS</w:t>
      </w: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>.</w:t>
      </w:r>
      <w:r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The documents that must be filed include:</w:t>
      </w:r>
    </w:p>
    <w:p w:rsidR="00521716" w:rsidRPr="00521716" w:rsidRDefault="00DD4E60" w:rsidP="002B1C5D">
      <w:pPr>
        <w:pStyle w:val="ListParagraph"/>
        <w:numPr>
          <w:ilvl w:val="0"/>
          <w:numId w:val="9"/>
        </w:num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A formal application for admission </w:t>
      </w:r>
      <w:proofErr w:type="gramStart"/>
      <w:r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must be filed</w:t>
      </w:r>
      <w:proofErr w:type="gramEnd"/>
      <w:r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with </w:t>
      </w:r>
      <w:r w:rsidR="00F03374" w:rsidRPr="00F03374">
        <w:rPr>
          <w:rFonts w:ascii="Arial" w:eastAsia="Times New Roman" w:hAnsi="Arial" w:cs="Arial"/>
          <w:color w:val="222222"/>
          <w:sz w:val="21"/>
          <w:szCs w:val="21"/>
          <w:u w:val="single"/>
          <w:lang w:eastAsia="zh-CN"/>
        </w:rPr>
        <w:t>both</w:t>
      </w:r>
      <w:r w:rsidR="00F0337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r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the Office of Admissions an</w:t>
      </w:r>
      <w:r w:rsidR="002B1C5D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d Records (this is available on </w:t>
      </w:r>
      <w:hyperlink r:id="rId7" w:history="1">
        <w:r w:rsidR="002B1C5D" w:rsidRPr="002B1C5D">
          <w:rPr>
            <w:rStyle w:val="Hyperlink"/>
            <w:rFonts w:ascii="Arial" w:eastAsia="Times New Roman" w:hAnsi="Arial" w:cs="Arial"/>
            <w:b/>
            <w:sz w:val="21"/>
            <w:szCs w:val="21"/>
            <w:lang w:eastAsia="zh-CN"/>
            <w14:textFill>
              <w14:solidFill>
                <w14:srgbClr w14:val="0066CC">
                  <w14:lumMod w14:val="75000"/>
                </w14:srgbClr>
              </w14:solidFill>
            </w14:textFill>
          </w:rPr>
          <w:t>CSU APPLY</w:t>
        </w:r>
      </w:hyperlink>
      <w:r w:rsidR="000832A0" w:rsidRPr="000832A0">
        <w:rPr>
          <w:rStyle w:val="Hyperlink"/>
          <w:rFonts w:ascii="Arial" w:eastAsia="Times New Roman" w:hAnsi="Arial" w:cs="Arial"/>
          <w:sz w:val="21"/>
          <w:szCs w:val="21"/>
          <w:lang w:eastAsia="zh-CN"/>
          <w14:textFill>
            <w14:solidFill>
              <w14:srgbClr w14:val="0066CC">
                <w14:lumMod w14:val="75000"/>
              </w14:srgbClr>
            </w14:solidFill>
          </w14:textFill>
        </w:rPr>
        <w:t>)</w:t>
      </w:r>
      <w:r w:rsidR="002B1C5D" w:rsidRPr="000832A0">
        <w:rPr>
          <w:rFonts w:ascii="Arial" w:eastAsia="Times New Roman" w:hAnsi="Arial" w:cs="Arial"/>
          <w:color w:val="365F91" w:themeColor="accent1" w:themeShade="BF"/>
          <w:sz w:val="21"/>
          <w:szCs w:val="21"/>
          <w:lang w:eastAsia="zh-CN"/>
        </w:rPr>
        <w:t xml:space="preserve"> </w:t>
      </w:r>
      <w:r w:rsidR="00031B04" w:rsidRPr="002B1C5D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and</w:t>
      </w:r>
      <w:r w:rsidR="00031B04"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r w:rsidR="00F0337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the</w:t>
      </w:r>
      <w:r w:rsidR="00F03374" w:rsidRPr="001775E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hyperlink r:id="rId8" w:history="1">
        <w:r w:rsidR="00F03374" w:rsidRPr="001775E6">
          <w:rPr>
            <w:rStyle w:val="Hyperlink"/>
            <w:rFonts w:ascii="Arial" w:eastAsia="Times New Roman" w:hAnsi="Arial" w:cs="Arial"/>
            <w:b/>
            <w:sz w:val="21"/>
            <w:szCs w:val="21"/>
            <w:lang w:eastAsia="zh-CN"/>
          </w:rPr>
          <w:t>CS</w:t>
        </w:r>
        <w:r w:rsidR="00F03374" w:rsidRPr="001775E6">
          <w:rPr>
            <w:rStyle w:val="Hyperlink"/>
            <w:rFonts w:ascii="Arial" w:eastAsia="Times New Roman" w:hAnsi="Arial" w:cs="Arial"/>
            <w:b/>
            <w:sz w:val="21"/>
            <w:szCs w:val="21"/>
            <w:lang w:eastAsia="zh-CN"/>
          </w:rPr>
          <w:t>D</w:t>
        </w:r>
        <w:r w:rsidR="00F03374" w:rsidRPr="001775E6">
          <w:rPr>
            <w:rStyle w:val="Hyperlink"/>
            <w:rFonts w:ascii="Arial" w:eastAsia="Times New Roman" w:hAnsi="Arial" w:cs="Arial"/>
            <w:b/>
            <w:sz w:val="21"/>
            <w:szCs w:val="21"/>
            <w:lang w:eastAsia="zh-CN"/>
          </w:rPr>
          <w:t>CAS</w:t>
        </w:r>
      </w:hyperlink>
      <w:r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.</w:t>
      </w:r>
      <w:r w:rsidR="00521716" w:rsidRP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</w:p>
    <w:p w:rsidR="00F23BD4" w:rsidRPr="00521716" w:rsidRDefault="00DD4E60" w:rsidP="002B1C5D">
      <w:p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2. </w:t>
      </w: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ab/>
      </w:r>
      <w:r w:rsidR="00E82ABA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A copy</w:t>
      </w:r>
      <w:r w:rsidRPr="009A0EA8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of official transcripts</w:t>
      </w:r>
      <w:r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from all </w:t>
      </w:r>
      <w:r w:rsidR="00521716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college-level </w:t>
      </w:r>
      <w:r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institutions which the applicant has attended must be filed with </w:t>
      </w:r>
      <w:r w:rsidR="0013335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the </w:t>
      </w:r>
      <w:r w:rsidR="00036A72" w:rsidRPr="0061792B">
        <w:rPr>
          <w:rFonts w:ascii="Arial" w:eastAsia="Times New Roman" w:hAnsi="Arial" w:cs="Arial"/>
          <w:b/>
          <w:i/>
          <w:color w:val="222222"/>
          <w:sz w:val="21"/>
          <w:szCs w:val="21"/>
          <w:lang w:eastAsia="zh-CN"/>
        </w:rPr>
        <w:t xml:space="preserve">CSDCAS Application Center </w:t>
      </w:r>
      <w:r w:rsidR="00133354">
        <w:rPr>
          <w:rFonts w:ascii="Arial" w:eastAsia="Times New Roman" w:hAnsi="Arial" w:cs="Arial"/>
          <w:b/>
          <w:i/>
          <w:color w:val="222222"/>
          <w:sz w:val="21"/>
          <w:szCs w:val="21"/>
          <w:lang w:eastAsia="zh-CN"/>
        </w:rPr>
        <w:t>(</w:t>
      </w:r>
      <w:r w:rsidR="00036A72" w:rsidRPr="0061792B">
        <w:rPr>
          <w:rFonts w:ascii="Arial" w:eastAsia="Times New Roman" w:hAnsi="Arial" w:cs="Arial"/>
          <w:b/>
          <w:i/>
          <w:color w:val="222222"/>
          <w:sz w:val="21"/>
          <w:szCs w:val="21"/>
          <w:lang w:eastAsia="zh-CN"/>
        </w:rPr>
        <w:t>P.O. Box 9113, Watertown, MA 02471</w:t>
      </w:r>
      <w:r w:rsidR="00036A72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)</w:t>
      </w:r>
      <w:r w:rsidR="00F23BD4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, so that you GPA can be calculated and verified.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r w:rsidR="00404CA0" w:rsidRPr="000832A0">
        <w:rPr>
          <w:rFonts w:ascii="Arial" w:eastAsia="Times New Roman" w:hAnsi="Arial" w:cs="Arial"/>
          <w:color w:val="222222"/>
          <w:sz w:val="21"/>
          <w:szCs w:val="21"/>
          <w:u w:val="single"/>
          <w:lang w:eastAsia="zh-CN"/>
        </w:rPr>
        <w:t>No need to submit them to CSUF Admissions and Records Office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.</w:t>
      </w:r>
    </w:p>
    <w:p w:rsidR="00DD4E60" w:rsidRPr="00DD4E60" w:rsidRDefault="00EB74EC" w:rsidP="002B1C5D">
      <w:p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>3</w:t>
      </w:r>
      <w:r w:rsidR="00F23BD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. </w:t>
      </w:r>
      <w:r w:rsidR="00F23BD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ab/>
      </w: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A 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letter of intent (pe</w:t>
      </w:r>
      <w:r w:rsidR="00DD4E60" w:rsidRPr="009A0EA8">
        <w:rPr>
          <w:rFonts w:ascii="Arial" w:eastAsia="Times New Roman" w:hAnsi="Arial" w:cs="Arial"/>
          <w:i/>
          <w:color w:val="222222"/>
          <w:sz w:val="21"/>
          <w:szCs w:val="21"/>
          <w:lang w:eastAsia="zh-CN"/>
        </w:rPr>
        <w:t xml:space="preserve">rsonal </w:t>
      </w:r>
      <w:r>
        <w:rPr>
          <w:rFonts w:ascii="Arial" w:eastAsia="Times New Roman" w:hAnsi="Arial" w:cs="Arial"/>
          <w:i/>
          <w:color w:val="222222"/>
          <w:sz w:val="21"/>
          <w:szCs w:val="21"/>
          <w:lang w:eastAsia="zh-CN"/>
        </w:rPr>
        <w:t>statement</w:t>
      </w:r>
      <w:r w:rsidR="00404CA0">
        <w:rPr>
          <w:rFonts w:ascii="Arial" w:eastAsia="Times New Roman" w:hAnsi="Arial" w:cs="Arial"/>
          <w:i/>
          <w:color w:val="222222"/>
          <w:sz w:val="21"/>
          <w:szCs w:val="21"/>
          <w:lang w:eastAsia="zh-CN"/>
        </w:rPr>
        <w:t xml:space="preserve"> or </w:t>
      </w:r>
      <w:r w:rsidR="00DD4E60" w:rsidRPr="009A0EA8">
        <w:rPr>
          <w:rFonts w:ascii="Arial" w:eastAsia="Times New Roman" w:hAnsi="Arial" w:cs="Arial"/>
          <w:i/>
          <w:color w:val="222222"/>
          <w:sz w:val="21"/>
          <w:szCs w:val="21"/>
          <w:lang w:eastAsia="zh-CN"/>
        </w:rPr>
        <w:t>essay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) stating the student's professional objectives and g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oals should be submitted 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through </w:t>
      </w:r>
      <w:hyperlink r:id="rId9" w:history="1">
        <w:r w:rsidR="00404CA0" w:rsidRPr="00404CA0">
          <w:rPr>
            <w:rStyle w:val="Hyperlink"/>
            <w:rFonts w:ascii="Arial" w:eastAsia="Times New Roman" w:hAnsi="Arial" w:cs="Arial"/>
            <w:sz w:val="21"/>
            <w:szCs w:val="21"/>
            <w:lang w:eastAsia="zh-CN"/>
          </w:rPr>
          <w:t>C</w:t>
        </w:r>
        <w:r w:rsidR="00404CA0" w:rsidRPr="00404CA0">
          <w:rPr>
            <w:rStyle w:val="Hyperlink"/>
            <w:rFonts w:ascii="Arial" w:eastAsia="Times New Roman" w:hAnsi="Arial" w:cs="Arial"/>
            <w:sz w:val="21"/>
            <w:szCs w:val="21"/>
            <w:lang w:eastAsia="zh-CN"/>
          </w:rPr>
          <w:t>S</w:t>
        </w:r>
        <w:r w:rsidR="00404CA0" w:rsidRPr="00404CA0">
          <w:rPr>
            <w:rStyle w:val="Hyperlink"/>
            <w:rFonts w:ascii="Arial" w:eastAsia="Times New Roman" w:hAnsi="Arial" w:cs="Arial"/>
            <w:sz w:val="21"/>
            <w:szCs w:val="21"/>
            <w:lang w:eastAsia="zh-CN"/>
          </w:rPr>
          <w:t>DCAS</w:t>
        </w:r>
      </w:hyperlink>
      <w:r w:rsidR="00D770F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.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</w:p>
    <w:p w:rsidR="00DD4E60" w:rsidRPr="00DD4E60" w:rsidRDefault="00EB74EC" w:rsidP="002B1C5D">
      <w:p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>4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. 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ab/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Three letters of recommendation </w:t>
      </w:r>
      <w:r w:rsidR="00D354C2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(</w:t>
      </w:r>
      <w:r w:rsidR="00D354C2" w:rsidRPr="00C111D9">
        <w:rPr>
          <w:rFonts w:ascii="Arial" w:eastAsia="Times New Roman" w:hAnsi="Arial" w:cs="Arial"/>
          <w:b/>
          <w:color w:val="222222"/>
          <w:sz w:val="21"/>
          <w:szCs w:val="21"/>
          <w:u w:val="single"/>
          <w:lang w:eastAsia="zh-CN"/>
        </w:rPr>
        <w:t>two</w:t>
      </w:r>
      <w:r w:rsidR="00DD4E60" w:rsidRPr="00C111D9">
        <w:rPr>
          <w:rFonts w:ascii="Arial" w:eastAsia="Times New Roman" w:hAnsi="Arial" w:cs="Arial"/>
          <w:b/>
          <w:color w:val="222222"/>
          <w:sz w:val="21"/>
          <w:szCs w:val="21"/>
          <w:lang w:eastAsia="zh-CN"/>
        </w:rPr>
        <w:t xml:space="preserve"> </w:t>
      </w:r>
      <w:r w:rsidR="00D354C2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of them 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must </w:t>
      </w:r>
      <w:r w:rsidR="00D354C2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be </w:t>
      </w:r>
      <w:r w:rsidR="00E82ABA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from C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S</w:t>
      </w:r>
      <w:r w:rsidR="00E82ABA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D 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instructors, full-time or</w:t>
      </w:r>
      <w:r w:rsidR="00E82ABA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adjunct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) 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commenting on the student's academic ability </w:t>
      </w:r>
      <w:r w:rsidR="00404CA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and personal integrity 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should be submitted through </w:t>
      </w:r>
      <w:r w:rsidR="00B44A9C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CSDCAS.</w:t>
      </w: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  <w:r w:rsidRPr="002B1C5D">
        <w:rPr>
          <w:rFonts w:ascii="Arial" w:eastAsia="Times New Roman" w:hAnsi="Arial" w:cs="Arial"/>
          <w:b/>
          <w:color w:val="222222"/>
          <w:sz w:val="21"/>
          <w:szCs w:val="21"/>
          <w:u w:val="single"/>
          <w:lang w:eastAsia="zh-CN"/>
        </w:rPr>
        <w:t>No hard copy of letters will be accepted or processed</w:t>
      </w: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>.</w:t>
      </w:r>
    </w:p>
    <w:p w:rsidR="00DD4E60" w:rsidRPr="00DD4E60" w:rsidRDefault="00EB74EC" w:rsidP="002B1C5D">
      <w:p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t>5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. 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ab/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International students’ TOEFL scores are sent to the Office of Admissions and Records.</w:t>
      </w:r>
    </w:p>
    <w:p w:rsidR="00DD4E60" w:rsidRPr="00DD4E60" w:rsidRDefault="002B1C5D" w:rsidP="002B1C5D">
      <w:pPr>
        <w:shd w:val="clear" w:color="auto" w:fill="FFFFFF"/>
        <w:tabs>
          <w:tab w:val="left" w:pos="720"/>
        </w:tabs>
        <w:spacing w:before="100" w:beforeAutospacing="1" w:after="1" w:line="360" w:lineRule="atLeast"/>
        <w:ind w:left="720" w:hanging="360"/>
        <w:rPr>
          <w:rFonts w:ascii="Arial" w:eastAsia="Times New Roman" w:hAnsi="Arial" w:cs="Arial"/>
          <w:color w:val="222222"/>
          <w:lang w:eastAsia="zh-CN"/>
        </w:rPr>
      </w:pPr>
      <w:r>
        <w:rPr>
          <w:rFonts w:ascii="Arial" w:eastAsia="Times New Roman" w:hAnsi="Arial" w:cs="Arial"/>
          <w:color w:val="222222"/>
          <w:lang w:eastAsia="zh-CN"/>
        </w:rPr>
        <w:tab/>
      </w:r>
      <w:r w:rsidR="00DD4E60" w:rsidRPr="00DD4E60">
        <w:rPr>
          <w:rFonts w:ascii="Arial" w:eastAsia="Times New Roman" w:hAnsi="Arial" w:cs="Arial"/>
          <w:color w:val="222222"/>
          <w:lang w:eastAsia="zh-CN"/>
        </w:rPr>
        <w:t xml:space="preserve">For more information about </w:t>
      </w:r>
      <w:r w:rsidR="00DD4E60">
        <w:rPr>
          <w:rFonts w:ascii="Arial" w:eastAsia="Times New Roman" w:hAnsi="Arial" w:cs="Arial"/>
          <w:color w:val="222222"/>
          <w:lang w:eastAsia="zh-CN"/>
        </w:rPr>
        <w:t xml:space="preserve">international student </w:t>
      </w:r>
      <w:r w:rsidR="00DD4E60" w:rsidRPr="00DD4E60">
        <w:rPr>
          <w:rFonts w:ascii="Arial" w:eastAsia="Times New Roman" w:hAnsi="Arial" w:cs="Arial"/>
          <w:color w:val="222222"/>
          <w:lang w:eastAsia="zh-CN"/>
        </w:rPr>
        <w:t xml:space="preserve">admissions, </w:t>
      </w:r>
      <w:r w:rsidR="00EB74EC">
        <w:rPr>
          <w:rFonts w:ascii="Arial" w:eastAsia="Times New Roman" w:hAnsi="Arial" w:cs="Arial"/>
          <w:color w:val="222222"/>
          <w:lang w:eastAsia="zh-CN"/>
        </w:rPr>
        <w:t>refer to</w:t>
      </w:r>
      <w:r w:rsidR="00DD4E60" w:rsidRPr="00DD4E60">
        <w:rPr>
          <w:rFonts w:ascii="Arial" w:eastAsia="Times New Roman" w:hAnsi="Arial" w:cs="Arial"/>
          <w:color w:val="222222"/>
          <w:lang w:eastAsia="zh-CN"/>
        </w:rPr>
        <w:t xml:space="preserve"> </w:t>
      </w:r>
      <w:r w:rsidR="00B02714">
        <w:rPr>
          <w:rFonts w:ascii="Arial" w:eastAsia="Times New Roman" w:hAnsi="Arial" w:cs="Arial"/>
          <w:color w:val="222222"/>
          <w:lang w:eastAsia="zh-CN"/>
        </w:rPr>
        <w:t xml:space="preserve">the following two websites: </w:t>
      </w:r>
      <w:r w:rsidR="00C74C80">
        <w:rPr>
          <w:rFonts w:ascii="Arial" w:eastAsia="Times New Roman" w:hAnsi="Arial" w:cs="Arial"/>
          <w:color w:val="222222"/>
          <w:lang w:eastAsia="zh-CN"/>
        </w:rPr>
        <w:t xml:space="preserve">the general </w:t>
      </w:r>
      <w:hyperlink r:id="rId10" w:history="1">
        <w:r w:rsidR="00C74C80">
          <w:rPr>
            <w:rStyle w:val="Hyperlink"/>
            <w:rFonts w:ascii="Arial" w:eastAsia="Times New Roman" w:hAnsi="Arial" w:cs="Arial"/>
            <w:lang w:eastAsia="zh-CN"/>
          </w:rPr>
          <w:t>graduate a</w:t>
        </w:r>
        <w:r w:rsidR="00C74C80" w:rsidRPr="00C74C80">
          <w:rPr>
            <w:rStyle w:val="Hyperlink"/>
            <w:rFonts w:ascii="Arial" w:eastAsia="Times New Roman" w:hAnsi="Arial" w:cs="Arial"/>
            <w:lang w:eastAsia="zh-CN"/>
          </w:rPr>
          <w:t>pplicati</w:t>
        </w:r>
        <w:r w:rsidR="00C74C80" w:rsidRPr="00C74C80">
          <w:rPr>
            <w:rStyle w:val="Hyperlink"/>
            <w:rFonts w:ascii="Arial" w:eastAsia="Times New Roman" w:hAnsi="Arial" w:cs="Arial"/>
            <w:lang w:eastAsia="zh-CN"/>
          </w:rPr>
          <w:t>o</w:t>
        </w:r>
        <w:r w:rsidR="00C74C80" w:rsidRPr="00C74C80">
          <w:rPr>
            <w:rStyle w:val="Hyperlink"/>
            <w:rFonts w:ascii="Arial" w:eastAsia="Times New Roman" w:hAnsi="Arial" w:cs="Arial"/>
            <w:lang w:eastAsia="zh-CN"/>
          </w:rPr>
          <w:t>n</w:t>
        </w:r>
      </w:hyperlink>
      <w:r w:rsidR="00C74C80">
        <w:rPr>
          <w:rFonts w:ascii="Arial" w:eastAsia="Times New Roman" w:hAnsi="Arial" w:cs="Arial"/>
          <w:color w:val="222222"/>
          <w:lang w:eastAsia="zh-CN"/>
        </w:rPr>
        <w:t xml:space="preserve"> and </w:t>
      </w:r>
      <w:hyperlink r:id="rId11" w:history="1">
        <w:r w:rsidR="00C74C80">
          <w:rPr>
            <w:rStyle w:val="Hyperlink"/>
            <w:rFonts w:ascii="Arial" w:eastAsia="Times New Roman" w:hAnsi="Arial" w:cs="Arial"/>
            <w:lang w:eastAsia="zh-CN"/>
          </w:rPr>
          <w:t>inte</w:t>
        </w:r>
        <w:r w:rsidR="00C74C80">
          <w:rPr>
            <w:rStyle w:val="Hyperlink"/>
            <w:rFonts w:ascii="Arial" w:eastAsia="Times New Roman" w:hAnsi="Arial" w:cs="Arial"/>
            <w:lang w:eastAsia="zh-CN"/>
          </w:rPr>
          <w:t>r</w:t>
        </w:r>
        <w:r w:rsidR="00C74C80">
          <w:rPr>
            <w:rStyle w:val="Hyperlink"/>
            <w:rFonts w:ascii="Arial" w:eastAsia="Times New Roman" w:hAnsi="Arial" w:cs="Arial"/>
            <w:lang w:eastAsia="zh-CN"/>
          </w:rPr>
          <w:t>national graduate a</w:t>
        </w:r>
        <w:r w:rsidR="00C74C80" w:rsidRPr="00C74C80">
          <w:rPr>
            <w:rStyle w:val="Hyperlink"/>
            <w:rFonts w:ascii="Arial" w:eastAsia="Times New Roman" w:hAnsi="Arial" w:cs="Arial"/>
            <w:lang w:eastAsia="zh-CN"/>
          </w:rPr>
          <w:t>dmission</w:t>
        </w:r>
      </w:hyperlink>
      <w:r w:rsidR="00C74C80">
        <w:rPr>
          <w:rFonts w:ascii="Arial" w:eastAsia="Times New Roman" w:hAnsi="Arial" w:cs="Arial"/>
          <w:color w:val="222222"/>
          <w:lang w:eastAsia="zh-CN"/>
        </w:rPr>
        <w:t xml:space="preserve">. </w:t>
      </w:r>
    </w:p>
    <w:p w:rsidR="00DD4E60" w:rsidRPr="00DD4E60" w:rsidRDefault="00F525C0" w:rsidP="002B1C5D">
      <w:pPr>
        <w:shd w:val="clear" w:color="auto" w:fill="FFFFFF"/>
        <w:tabs>
          <w:tab w:val="left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222222"/>
          <w:sz w:val="21"/>
          <w:szCs w:val="21"/>
          <w:lang w:eastAsia="zh-CN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zh-CN"/>
        </w:rPr>
        <w:lastRenderedPageBreak/>
        <w:t>6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. 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ab/>
        <w:t xml:space="preserve">The deadline 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is </w:t>
      </w:r>
      <w:r w:rsidR="00DD4E60" w:rsidRPr="00DD4E60">
        <w:rPr>
          <w:rFonts w:ascii="Arial" w:eastAsia="Times New Roman" w:hAnsi="Arial" w:cs="Arial"/>
          <w:b/>
          <w:bCs/>
          <w:color w:val="222222"/>
          <w:sz w:val="21"/>
          <w:szCs w:val="21"/>
          <w:lang w:eastAsia="zh-CN"/>
        </w:rPr>
        <w:t xml:space="preserve">February </w:t>
      </w:r>
      <w:proofErr w:type="gramStart"/>
      <w:r w:rsidR="00DD4E60" w:rsidRPr="00D72DC7">
        <w:rPr>
          <w:rFonts w:ascii="Arial" w:eastAsia="Times New Roman" w:hAnsi="Arial" w:cs="Arial"/>
          <w:b/>
          <w:bCs/>
          <w:color w:val="222222"/>
          <w:sz w:val="21"/>
          <w:szCs w:val="21"/>
          <w:lang w:eastAsia="zh-CN"/>
        </w:rPr>
        <w:t>1</w:t>
      </w:r>
      <w:r w:rsidR="000832A0" w:rsidRPr="00D72DC7">
        <w:rPr>
          <w:rFonts w:ascii="Arial" w:eastAsia="Times New Roman" w:hAnsi="Arial" w:cs="Arial"/>
          <w:b/>
          <w:bCs/>
          <w:color w:val="222222"/>
          <w:sz w:val="21"/>
          <w:szCs w:val="21"/>
          <w:lang w:eastAsia="zh-CN"/>
        </w:rPr>
        <w:t>st</w:t>
      </w:r>
      <w:proofErr w:type="gramEnd"/>
      <w:r w:rsidR="00BE0DDF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for the following f</w:t>
      </w:r>
      <w:r w:rsidR="00B02714">
        <w:rPr>
          <w:rFonts w:ascii="Arial" w:eastAsia="Times New Roman" w:hAnsi="Arial" w:cs="Arial"/>
          <w:color w:val="222222"/>
          <w:sz w:val="21"/>
          <w:szCs w:val="21"/>
          <w:lang w:eastAsia="zh-CN"/>
        </w:rPr>
        <w:t>all semester of each</w:t>
      </w:r>
      <w:r w:rsid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academic year. </w:t>
      </w:r>
      <w:r w:rsidR="00DD4E60" w:rsidRPr="00DD4E60">
        <w:rPr>
          <w:rFonts w:ascii="Arial" w:eastAsia="Times New Roman" w:hAnsi="Arial" w:cs="Arial"/>
          <w:color w:val="222222"/>
          <w:sz w:val="21"/>
          <w:szCs w:val="21"/>
          <w:lang w:eastAsia="zh-CN"/>
        </w:rPr>
        <w:t xml:space="preserve"> </w:t>
      </w:r>
    </w:p>
    <w:p w:rsidR="00EB74EC" w:rsidRPr="00DD4E60" w:rsidRDefault="00EB74EC" w:rsidP="00EB74EC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 w:rsidRPr="00274446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The application with any missing information or unmet criteria of th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e items #1 through #4 and/or #5 </w:t>
      </w:r>
      <w:r w:rsidRPr="00274446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(if applicable) will be considered as ‘incomplete’ and may not be reviewed.</w:t>
      </w:r>
    </w:p>
    <w:p w:rsidR="00DD4E60" w:rsidRPr="00EB74EC" w:rsidRDefault="00DD4E60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i/>
          <w:iCs/>
          <w:color w:val="222222"/>
          <w:sz w:val="24"/>
          <w:szCs w:val="24"/>
          <w:lang w:eastAsia="zh-CN"/>
        </w:rPr>
      </w:pP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>I</w:t>
      </w:r>
      <w:r w:rsidR="000832A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>t is the responsibility of an</w:t>
      </w:r>
      <w:r w:rsidR="00A01C26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 </w:t>
      </w:r>
      <w:r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>applicant to ensure the CO</w:t>
      </w:r>
      <w:r w:rsidR="00A01C26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MPLETION of </w:t>
      </w:r>
      <w:r w:rsidR="00A01C26" w:rsidRPr="00A01C26">
        <w:rPr>
          <w:rFonts w:ascii="Arial" w:eastAsia="Times New Roman" w:hAnsi="Arial" w:cs="Arial"/>
          <w:b/>
          <w:bCs/>
          <w:color w:val="222222"/>
          <w:sz w:val="24"/>
          <w:szCs w:val="24"/>
          <w:u w:val="single"/>
          <w:lang w:eastAsia="zh-CN"/>
        </w:rPr>
        <w:t>both</w:t>
      </w:r>
      <w:r w:rsidR="00A01C26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 CSU</w:t>
      </w:r>
      <w:r w:rsidR="002B1C5D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 APPLY</w:t>
      </w:r>
      <w:r w:rsidR="00A01C26" w:rsidRPr="00DD4E6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 </w:t>
      </w:r>
      <w:r w:rsidR="00A01C26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and CSDCAS applications </w:t>
      </w:r>
      <w:r w:rsidR="000832A0">
        <w:rPr>
          <w:rFonts w:ascii="Arial" w:eastAsia="Times New Roman" w:hAnsi="Arial" w:cs="Arial"/>
          <w:b/>
          <w:bCs/>
          <w:color w:val="222222"/>
          <w:sz w:val="24"/>
          <w:szCs w:val="24"/>
          <w:lang w:eastAsia="zh-CN"/>
        </w:rPr>
        <w:t xml:space="preserve">by </w:t>
      </w:r>
      <w:bookmarkStart w:id="0" w:name="_GoBack"/>
      <w:r w:rsidR="000832A0" w:rsidRPr="00D72DC7">
        <w:rPr>
          <w:rFonts w:ascii="Arial" w:eastAsia="Times New Roman" w:hAnsi="Arial" w:cs="Arial"/>
          <w:b/>
          <w:bCs/>
          <w:color w:val="FF0000"/>
          <w:sz w:val="24"/>
          <w:szCs w:val="24"/>
          <w:lang w:eastAsia="zh-CN"/>
        </w:rPr>
        <w:t xml:space="preserve">February </w:t>
      </w:r>
      <w:proofErr w:type="gramStart"/>
      <w:r w:rsidR="000832A0" w:rsidRPr="00D72DC7">
        <w:rPr>
          <w:rFonts w:ascii="Arial" w:eastAsia="Times New Roman" w:hAnsi="Arial" w:cs="Arial"/>
          <w:b/>
          <w:bCs/>
          <w:color w:val="FF0000"/>
          <w:sz w:val="24"/>
          <w:szCs w:val="24"/>
          <w:lang w:eastAsia="zh-CN"/>
        </w:rPr>
        <w:t>1</w:t>
      </w:r>
      <w:r w:rsidR="000832A0" w:rsidRPr="00D72DC7">
        <w:rPr>
          <w:rFonts w:ascii="Arial" w:eastAsia="Times New Roman" w:hAnsi="Arial" w:cs="Arial"/>
          <w:b/>
          <w:bCs/>
          <w:color w:val="FF0000"/>
          <w:sz w:val="24"/>
          <w:szCs w:val="24"/>
          <w:vertAlign w:val="superscript"/>
          <w:lang w:eastAsia="zh-CN"/>
        </w:rPr>
        <w:t>st</w:t>
      </w:r>
      <w:proofErr w:type="gramEnd"/>
      <w:r w:rsidR="00D72DC7" w:rsidRPr="00D72DC7">
        <w:rPr>
          <w:rFonts w:ascii="Arial" w:eastAsia="Times New Roman" w:hAnsi="Arial" w:cs="Arial"/>
          <w:b/>
          <w:bCs/>
          <w:color w:val="FF0000"/>
          <w:sz w:val="24"/>
          <w:szCs w:val="24"/>
          <w:lang w:eastAsia="zh-CN"/>
        </w:rPr>
        <w:t>, 2020</w:t>
      </w:r>
      <w:bookmarkEnd w:id="0"/>
      <w:r w:rsidRPr="00D72DC7">
        <w:rPr>
          <w:rFonts w:ascii="Arial" w:eastAsia="Times New Roman" w:hAnsi="Arial" w:cs="Arial"/>
          <w:b/>
          <w:bCs/>
          <w:i/>
          <w:iCs/>
          <w:color w:val="222222"/>
          <w:sz w:val="24"/>
          <w:szCs w:val="24"/>
          <w:lang w:eastAsia="zh-CN"/>
        </w:rPr>
        <w:t>.</w:t>
      </w:r>
      <w:r w:rsidRPr="00DD4E60">
        <w:rPr>
          <w:rFonts w:ascii="Arial" w:eastAsia="Times New Roman" w:hAnsi="Arial" w:cs="Arial"/>
          <w:i/>
          <w:iCs/>
          <w:color w:val="222222"/>
          <w:sz w:val="24"/>
          <w:szCs w:val="24"/>
          <w:lang w:eastAsia="zh-CN"/>
        </w:rPr>
        <w:t xml:space="preserve"> </w:t>
      </w:r>
      <w:r w:rsidRPr="00DD4E60">
        <w:rPr>
          <w:rFonts w:ascii="Arial" w:eastAsia="Times New Roman" w:hAnsi="Arial" w:cs="Arial"/>
          <w:b/>
          <w:bCs/>
          <w:i/>
          <w:iCs/>
          <w:color w:val="222222"/>
          <w:sz w:val="24"/>
          <w:szCs w:val="24"/>
          <w:lang w:eastAsia="zh-CN"/>
        </w:rPr>
        <w:t>Neither incomplete applications nor late submissions will be reviewed.</w:t>
      </w:r>
    </w:p>
    <w:p w:rsidR="00DD4E60" w:rsidRPr="00DD4E60" w:rsidRDefault="003D0EDB" w:rsidP="00DD4E60">
      <w:pPr>
        <w:shd w:val="clear" w:color="auto" w:fill="FFFFFF"/>
        <w:spacing w:before="100" w:beforeAutospacing="1" w:after="1" w:line="360" w:lineRule="atLeast"/>
        <w:rPr>
          <w:rFonts w:ascii="Arial" w:eastAsia="Times New Roman" w:hAnsi="Arial" w:cs="Arial"/>
          <w:color w:val="222222"/>
          <w:sz w:val="24"/>
          <w:szCs w:val="24"/>
          <w:lang w:eastAsia="zh-C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For general </w:t>
      </w:r>
      <w:r w:rsidR="00DD4E60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in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formation about </w:t>
      </w:r>
      <w:r w:rsidR="00DD4E60" w:rsidRPr="003D0EDB">
        <w:rPr>
          <w:rFonts w:ascii="Arial" w:eastAsia="Times New Roman" w:hAnsi="Arial" w:cs="Arial"/>
          <w:i/>
          <w:color w:val="222222"/>
          <w:sz w:val="24"/>
          <w:szCs w:val="24"/>
          <w:lang w:eastAsia="zh-CN"/>
        </w:rPr>
        <w:t>transcripts, tui</w:t>
      </w:r>
      <w:r w:rsidRPr="003D0EDB">
        <w:rPr>
          <w:rFonts w:ascii="Arial" w:eastAsia="Times New Roman" w:hAnsi="Arial" w:cs="Arial"/>
          <w:i/>
          <w:color w:val="222222"/>
          <w:sz w:val="24"/>
          <w:szCs w:val="24"/>
          <w:lang w:eastAsia="zh-CN"/>
        </w:rPr>
        <w:t>tion cost, or financial aid</w:t>
      </w:r>
      <w:r>
        <w:rPr>
          <w:rFonts w:ascii="Arial" w:eastAsia="Times New Roman" w:hAnsi="Arial" w:cs="Arial"/>
          <w:color w:val="222222"/>
          <w:sz w:val="24"/>
          <w:szCs w:val="24"/>
          <w:lang w:eastAsia="zh-CN"/>
        </w:rPr>
        <w:t>, please</w:t>
      </w:r>
      <w:r w:rsidR="00DD4E60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see the </w:t>
      </w:r>
      <w:hyperlink r:id="rId12" w:history="1">
        <w:r w:rsidR="00DD4E60" w:rsidRPr="00E1672B">
          <w:rPr>
            <w:rFonts w:ascii="Arial" w:eastAsia="Times New Roman" w:hAnsi="Arial" w:cs="Arial"/>
            <w:color w:val="984806" w:themeColor="accent6" w:themeShade="80"/>
            <w:sz w:val="24"/>
            <w:szCs w:val="24"/>
            <w:lang w:eastAsia="zh-CN"/>
          </w:rPr>
          <w:t>University Ad</w:t>
        </w:r>
        <w:r w:rsidR="00DD4E60" w:rsidRPr="00E1672B">
          <w:rPr>
            <w:rFonts w:ascii="Arial" w:eastAsia="Times New Roman" w:hAnsi="Arial" w:cs="Arial"/>
            <w:color w:val="984806" w:themeColor="accent6" w:themeShade="80"/>
            <w:sz w:val="24"/>
            <w:szCs w:val="24"/>
            <w:lang w:eastAsia="zh-CN"/>
          </w:rPr>
          <w:t>m</w:t>
        </w:r>
        <w:r w:rsidR="00DD4E60" w:rsidRPr="00E1672B">
          <w:rPr>
            <w:rFonts w:ascii="Arial" w:eastAsia="Times New Roman" w:hAnsi="Arial" w:cs="Arial"/>
            <w:color w:val="984806" w:themeColor="accent6" w:themeShade="80"/>
            <w:sz w:val="24"/>
            <w:szCs w:val="24"/>
            <w:lang w:eastAsia="zh-CN"/>
          </w:rPr>
          <w:t>issions</w:t>
        </w:r>
      </w:hyperlink>
      <w:r w:rsidR="00DD4E60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. If you have any further questions</w:t>
      </w:r>
      <w:r w:rsidR="005B5801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about application</w:t>
      </w:r>
      <w:r w:rsidR="002B1C5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, you are </w:t>
      </w:r>
      <w:r w:rsidR="001E292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strongly </w:t>
      </w:r>
      <w:r w:rsidR="002B1C5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encouraged to check the </w:t>
      </w:r>
      <w:proofErr w:type="spellStart"/>
      <w:r w:rsidR="002B1C5D" w:rsidRPr="001E292D">
        <w:rPr>
          <w:rFonts w:ascii="Arial" w:eastAsia="Times New Roman" w:hAnsi="Arial" w:cs="Arial"/>
          <w:b/>
          <w:color w:val="222222"/>
          <w:sz w:val="24"/>
          <w:szCs w:val="24"/>
          <w:lang w:eastAsia="zh-CN"/>
        </w:rPr>
        <w:t>Qs&amp;</w:t>
      </w:r>
      <w:proofErr w:type="gramStart"/>
      <w:r w:rsidR="002B1C5D" w:rsidRPr="001E292D">
        <w:rPr>
          <w:rFonts w:ascii="Arial" w:eastAsia="Times New Roman" w:hAnsi="Arial" w:cs="Arial"/>
          <w:b/>
          <w:color w:val="222222"/>
          <w:sz w:val="24"/>
          <w:szCs w:val="24"/>
          <w:lang w:eastAsia="zh-CN"/>
        </w:rPr>
        <w:t>As</w:t>
      </w:r>
      <w:proofErr w:type="spellEnd"/>
      <w:proofErr w:type="gramEnd"/>
      <w:r w:rsidR="002B1C5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</w:t>
      </w:r>
      <w:r w:rsidR="001E292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posted on </w:t>
      </w:r>
      <w:hyperlink r:id="rId13" w:history="1">
        <w:r w:rsidR="001E292D" w:rsidRPr="001E292D">
          <w:rPr>
            <w:rStyle w:val="Hyperlink"/>
            <w:rFonts w:ascii="Arial" w:eastAsia="Times New Roman" w:hAnsi="Arial" w:cs="Arial"/>
            <w:sz w:val="24"/>
            <w:szCs w:val="24"/>
            <w:lang w:eastAsia="zh-CN"/>
          </w:rPr>
          <w:t>CSD web</w:t>
        </w:r>
        <w:r w:rsidR="001E292D" w:rsidRPr="001E292D">
          <w:rPr>
            <w:rStyle w:val="Hyperlink"/>
            <w:rFonts w:ascii="Arial" w:eastAsia="Times New Roman" w:hAnsi="Arial" w:cs="Arial"/>
            <w:sz w:val="24"/>
            <w:szCs w:val="24"/>
            <w:lang w:eastAsia="zh-CN"/>
          </w:rPr>
          <w:t>s</w:t>
        </w:r>
        <w:r w:rsidR="001E292D" w:rsidRPr="001E292D">
          <w:rPr>
            <w:rStyle w:val="Hyperlink"/>
            <w:rFonts w:ascii="Arial" w:eastAsia="Times New Roman" w:hAnsi="Arial" w:cs="Arial"/>
            <w:sz w:val="24"/>
            <w:szCs w:val="24"/>
            <w:lang w:eastAsia="zh-CN"/>
          </w:rPr>
          <w:t>ite</w:t>
        </w:r>
      </w:hyperlink>
      <w:r w:rsidR="001E292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 </w:t>
      </w:r>
      <w:r w:rsidR="002B1C5D">
        <w:rPr>
          <w:rFonts w:ascii="Arial" w:eastAsia="Times New Roman" w:hAnsi="Arial" w:cs="Arial"/>
          <w:color w:val="222222"/>
          <w:sz w:val="24"/>
          <w:szCs w:val="24"/>
          <w:lang w:eastAsia="zh-CN"/>
        </w:rPr>
        <w:t>before contacting the graduate a</w:t>
      </w:r>
      <w:r w:rsidR="00DD4E60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dvisor, Dr. Ying-Chiao Tsao at </w:t>
      </w:r>
      <w:hyperlink r:id="rId14" w:history="1">
        <w:r w:rsidR="00DD4E60" w:rsidRPr="00DD4E60">
          <w:rPr>
            <w:rFonts w:ascii="Arial" w:eastAsia="Times New Roman" w:hAnsi="Arial" w:cs="Arial"/>
            <w:color w:val="0066CC"/>
            <w:sz w:val="24"/>
            <w:szCs w:val="24"/>
            <w:lang w:eastAsia="zh-CN"/>
          </w:rPr>
          <w:t>ytsao@fullert</w:t>
        </w:r>
        <w:r w:rsidR="00DD4E60" w:rsidRPr="00DD4E60">
          <w:rPr>
            <w:rFonts w:ascii="Arial" w:eastAsia="Times New Roman" w:hAnsi="Arial" w:cs="Arial"/>
            <w:color w:val="0066CC"/>
            <w:sz w:val="24"/>
            <w:szCs w:val="24"/>
            <w:lang w:eastAsia="zh-CN"/>
          </w:rPr>
          <w:t>o</w:t>
        </w:r>
        <w:r w:rsidR="00DD4E60" w:rsidRPr="00DD4E60">
          <w:rPr>
            <w:rFonts w:ascii="Arial" w:eastAsia="Times New Roman" w:hAnsi="Arial" w:cs="Arial"/>
            <w:color w:val="0066CC"/>
            <w:sz w:val="24"/>
            <w:szCs w:val="24"/>
            <w:lang w:eastAsia="zh-CN"/>
          </w:rPr>
          <w:t>n.edu</w:t>
        </w:r>
      </w:hyperlink>
      <w:r w:rsidR="00DD4E60" w:rsidRPr="00DD4E60">
        <w:rPr>
          <w:rFonts w:ascii="Arial" w:eastAsia="Times New Roman" w:hAnsi="Arial" w:cs="Arial"/>
          <w:color w:val="222222"/>
          <w:sz w:val="24"/>
          <w:szCs w:val="24"/>
          <w:lang w:eastAsia="zh-CN"/>
        </w:rPr>
        <w:t xml:space="preserve">. </w:t>
      </w:r>
    </w:p>
    <w:p w:rsidR="00BD34F4" w:rsidRDefault="00BD34F4"/>
    <w:sectPr w:rsidR="00BD34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43FB4"/>
    <w:multiLevelType w:val="multilevel"/>
    <w:tmpl w:val="19C86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597A13"/>
    <w:multiLevelType w:val="multilevel"/>
    <w:tmpl w:val="0C44C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3228AC"/>
    <w:multiLevelType w:val="multilevel"/>
    <w:tmpl w:val="1A14F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A32DCE"/>
    <w:multiLevelType w:val="hybridMultilevel"/>
    <w:tmpl w:val="4A58A088"/>
    <w:lvl w:ilvl="0" w:tplc="739ECD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8D0C74"/>
    <w:multiLevelType w:val="multilevel"/>
    <w:tmpl w:val="C554D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CC10E7"/>
    <w:multiLevelType w:val="multilevel"/>
    <w:tmpl w:val="557CE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A7C00C0"/>
    <w:multiLevelType w:val="multilevel"/>
    <w:tmpl w:val="DFF2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291576"/>
    <w:multiLevelType w:val="multilevel"/>
    <w:tmpl w:val="0EECA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394EF9"/>
    <w:multiLevelType w:val="multilevel"/>
    <w:tmpl w:val="B94E5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">
    <w:abstractNumId w:val="6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3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7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5">
    <w:abstractNumId w:val="5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6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7">
    <w:abstractNumId w:val="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8">
    <w:abstractNumId w:val="8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TI1NzIytzS1MDNS0lEKTi0uzszPAykwqQUAAP5qoiwAAAA="/>
  </w:docVars>
  <w:rsids>
    <w:rsidRoot w:val="00DD4E60"/>
    <w:rsid w:val="00031B04"/>
    <w:rsid w:val="00036A72"/>
    <w:rsid w:val="000429E1"/>
    <w:rsid w:val="000657B8"/>
    <w:rsid w:val="000832A0"/>
    <w:rsid w:val="00091C40"/>
    <w:rsid w:val="000B2AC4"/>
    <w:rsid w:val="000E45D2"/>
    <w:rsid w:val="001009D1"/>
    <w:rsid w:val="00101C6E"/>
    <w:rsid w:val="00132303"/>
    <w:rsid w:val="00133354"/>
    <w:rsid w:val="0014487A"/>
    <w:rsid w:val="001517D4"/>
    <w:rsid w:val="001775E6"/>
    <w:rsid w:val="00177DBC"/>
    <w:rsid w:val="001A119C"/>
    <w:rsid w:val="001E292D"/>
    <w:rsid w:val="001F1D7A"/>
    <w:rsid w:val="0021061D"/>
    <w:rsid w:val="002348B9"/>
    <w:rsid w:val="002518DB"/>
    <w:rsid w:val="00274446"/>
    <w:rsid w:val="00294DAF"/>
    <w:rsid w:val="002A4BAA"/>
    <w:rsid w:val="002A66A9"/>
    <w:rsid w:val="002B1C5D"/>
    <w:rsid w:val="00332048"/>
    <w:rsid w:val="003562B9"/>
    <w:rsid w:val="003A0076"/>
    <w:rsid w:val="003D0EDB"/>
    <w:rsid w:val="003D13ED"/>
    <w:rsid w:val="003D38B9"/>
    <w:rsid w:val="003D6378"/>
    <w:rsid w:val="00400480"/>
    <w:rsid w:val="00404029"/>
    <w:rsid w:val="00404CA0"/>
    <w:rsid w:val="0046014C"/>
    <w:rsid w:val="004E5C85"/>
    <w:rsid w:val="004E5E31"/>
    <w:rsid w:val="004F3656"/>
    <w:rsid w:val="00521716"/>
    <w:rsid w:val="0052769A"/>
    <w:rsid w:val="00545785"/>
    <w:rsid w:val="0058701A"/>
    <w:rsid w:val="005B5801"/>
    <w:rsid w:val="005F783D"/>
    <w:rsid w:val="0061792B"/>
    <w:rsid w:val="00621C86"/>
    <w:rsid w:val="0064180C"/>
    <w:rsid w:val="006C2B97"/>
    <w:rsid w:val="00705B72"/>
    <w:rsid w:val="00727A2D"/>
    <w:rsid w:val="00773BD4"/>
    <w:rsid w:val="007957DC"/>
    <w:rsid w:val="007F44E6"/>
    <w:rsid w:val="0080306C"/>
    <w:rsid w:val="008355D8"/>
    <w:rsid w:val="00867F7E"/>
    <w:rsid w:val="008702F4"/>
    <w:rsid w:val="008E3333"/>
    <w:rsid w:val="00930448"/>
    <w:rsid w:val="00955041"/>
    <w:rsid w:val="009A0EA8"/>
    <w:rsid w:val="009D08C5"/>
    <w:rsid w:val="00A01C26"/>
    <w:rsid w:val="00A30034"/>
    <w:rsid w:val="00A82DD2"/>
    <w:rsid w:val="00A90DD3"/>
    <w:rsid w:val="00B02714"/>
    <w:rsid w:val="00B44A9C"/>
    <w:rsid w:val="00B5103E"/>
    <w:rsid w:val="00B67463"/>
    <w:rsid w:val="00B67BCF"/>
    <w:rsid w:val="00BD34F4"/>
    <w:rsid w:val="00BE0DDF"/>
    <w:rsid w:val="00BF4249"/>
    <w:rsid w:val="00C111D9"/>
    <w:rsid w:val="00C557C5"/>
    <w:rsid w:val="00C74C80"/>
    <w:rsid w:val="00CB0579"/>
    <w:rsid w:val="00CB37BE"/>
    <w:rsid w:val="00D354C2"/>
    <w:rsid w:val="00D52633"/>
    <w:rsid w:val="00D72DC7"/>
    <w:rsid w:val="00D770F4"/>
    <w:rsid w:val="00D85C0A"/>
    <w:rsid w:val="00DD4E60"/>
    <w:rsid w:val="00DE1741"/>
    <w:rsid w:val="00DE6BB2"/>
    <w:rsid w:val="00DF78C3"/>
    <w:rsid w:val="00E1672B"/>
    <w:rsid w:val="00E82ABA"/>
    <w:rsid w:val="00EB2DA4"/>
    <w:rsid w:val="00EB74EC"/>
    <w:rsid w:val="00EC1CBC"/>
    <w:rsid w:val="00ED7FB5"/>
    <w:rsid w:val="00F03374"/>
    <w:rsid w:val="00F23BD4"/>
    <w:rsid w:val="00F525C0"/>
    <w:rsid w:val="00F54555"/>
    <w:rsid w:val="00F5669F"/>
    <w:rsid w:val="00F77CBE"/>
    <w:rsid w:val="00F86205"/>
    <w:rsid w:val="00FA2B58"/>
    <w:rsid w:val="00FD52C7"/>
    <w:rsid w:val="00FD61B5"/>
    <w:rsid w:val="00FE0CB8"/>
    <w:rsid w:val="00FE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1A6C2"/>
  <w15:docId w15:val="{889EEF57-214A-4FC4-9DF8-5EEF66BD5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4E60"/>
    <w:rPr>
      <w:strike w:val="0"/>
      <w:dstrike w:val="0"/>
      <w:color w:val="0066CC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DD4E60"/>
    <w:rPr>
      <w:b/>
      <w:bCs/>
    </w:rPr>
  </w:style>
  <w:style w:type="character" w:styleId="Emphasis">
    <w:name w:val="Emphasis"/>
    <w:basedOn w:val="DefaultParagraphFont"/>
    <w:uiPriority w:val="20"/>
    <w:qFormat/>
    <w:rsid w:val="00DD4E60"/>
    <w:rPr>
      <w:i/>
      <w:iCs/>
    </w:rPr>
  </w:style>
  <w:style w:type="paragraph" w:styleId="ListParagraph">
    <w:name w:val="List Paragraph"/>
    <w:basedOn w:val="Normal"/>
    <w:uiPriority w:val="34"/>
    <w:qFormat/>
    <w:rsid w:val="005217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1792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5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5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5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1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9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7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8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2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FF0000"/>
                                <w:left w:val="single" w:sz="2" w:space="0" w:color="FF0000"/>
                                <w:bottom w:val="single" w:sz="2" w:space="0" w:color="FF0000"/>
                                <w:right w:val="single" w:sz="2" w:space="0" w:color="FF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csd.org/csdcas-student-page/" TargetMode="External"/><Relationship Id="rId13" Type="http://schemas.openxmlformats.org/officeDocument/2006/relationships/hyperlink" Target="http://communications.fullerton.edu/comd/degree/cd-ma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2.calstate.edu/apply" TargetMode="External"/><Relationship Id="rId12" Type="http://schemas.openxmlformats.org/officeDocument/2006/relationships/hyperlink" Target="http://www.fullerton.edu/admission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apcsd.org/csdcas/" TargetMode="External"/><Relationship Id="rId11" Type="http://schemas.openxmlformats.org/officeDocument/2006/relationships/hyperlink" Target="http://internationaladmissions.fullerton.edu/graduate-student.aspx" TargetMode="External"/><Relationship Id="rId5" Type="http://schemas.openxmlformats.org/officeDocument/2006/relationships/hyperlink" Target="https://www2.calstate.edu/apply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fullerton.edu/admissions/ProspectiveStudent/admissions_graduate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csdcas.org/" TargetMode="External"/><Relationship Id="rId14" Type="http://schemas.openxmlformats.org/officeDocument/2006/relationships/hyperlink" Target="mailto:ytsao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sao, Ying-Chiao</cp:lastModifiedBy>
  <cp:revision>14</cp:revision>
  <cp:lastPrinted>2019-05-15T16:55:00Z</cp:lastPrinted>
  <dcterms:created xsi:type="dcterms:W3CDTF">2019-05-15T16:54:00Z</dcterms:created>
  <dcterms:modified xsi:type="dcterms:W3CDTF">2019-06-28T03:04:00Z</dcterms:modified>
</cp:coreProperties>
</file>